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02CFF64" w14:textId="77777777" w:rsidR="003E2849" w:rsidRPr="003E2849" w:rsidRDefault="003E2849" w:rsidP="003E2849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r w:rsidRPr="003E2849">
        <w:rPr>
          <w:rFonts w:ascii="Calibri" w:eastAsia="Times New Roman" w:hAnsi="Calibri" w:cs="Calibri"/>
          <w:color w:val="000000"/>
          <w:sz w:val="28"/>
          <w:szCs w:val="28"/>
          <w:lang w:bidi="hi-IN"/>
        </w:rPr>
        <w:t>CHRISTIAN FELLOWSHIP</w:t>
      </w:r>
    </w:p>
    <w:p w14:paraId="694E7186" w14:textId="77777777" w:rsidR="003E2849" w:rsidRPr="003E2849" w:rsidRDefault="003E2849" w:rsidP="003E284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</w:p>
    <w:p w14:paraId="0166057D" w14:textId="77777777" w:rsidR="003E2849" w:rsidRPr="003E2849" w:rsidRDefault="003E2849" w:rsidP="003E284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r w:rsidRPr="003E2849">
        <w:rPr>
          <w:rFonts w:ascii="Calibri" w:eastAsia="Times New Roman" w:hAnsi="Calibri" w:cs="Calibri"/>
          <w:color w:val="000000"/>
          <w:sz w:val="24"/>
          <w:szCs w:val="24"/>
          <w:lang w:bidi="hi-IN"/>
        </w:rPr>
        <w:t>1 John 1:1-10</w:t>
      </w:r>
    </w:p>
    <w:p w14:paraId="41ED3DCA" w14:textId="77777777" w:rsidR="003E2849" w:rsidRPr="003E2849" w:rsidRDefault="003E2849" w:rsidP="003E284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r w:rsidRPr="003E2849">
        <w:rPr>
          <w:rFonts w:ascii="Calibri" w:eastAsia="Times New Roman" w:hAnsi="Calibri" w:cs="Calibri"/>
          <w:color w:val="000000"/>
          <w:sz w:val="24"/>
          <w:szCs w:val="24"/>
          <w:lang w:bidi="hi-IN"/>
        </w:rPr>
        <w:t>Key Verse: 1:3</w:t>
      </w:r>
    </w:p>
    <w:p w14:paraId="45683CC2" w14:textId="77777777" w:rsidR="003E2849" w:rsidRPr="003E2849" w:rsidRDefault="003E2849" w:rsidP="003E284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</w:p>
    <w:p w14:paraId="4AEFC3A1" w14:textId="77777777" w:rsidR="003E2849" w:rsidRPr="003E2849" w:rsidRDefault="003E2849" w:rsidP="003E2849">
      <w:pPr>
        <w:spacing w:after="0" w:line="240" w:lineRule="auto"/>
        <w:ind w:hanging="432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r w:rsidRPr="003E2849">
        <w:rPr>
          <w:rFonts w:ascii="Calibri" w:eastAsia="Times New Roman" w:hAnsi="Calibri" w:cs="Calibri"/>
          <w:color w:val="000000"/>
          <w:sz w:val="24"/>
          <w:szCs w:val="24"/>
          <w:lang w:bidi="hi-IN"/>
        </w:rPr>
        <w:t>1.</w:t>
      </w:r>
      <w:r w:rsidRPr="003E2849">
        <w:rPr>
          <w:rFonts w:ascii="Calibri" w:eastAsia="Times New Roman" w:hAnsi="Calibri" w:cs="Calibri"/>
          <w:color w:val="000000"/>
          <w:sz w:val="24"/>
          <w:szCs w:val="24"/>
          <w:lang w:bidi="hi-IN"/>
        </w:rPr>
        <w:tab/>
        <w:t xml:space="preserve"> Who is “we,” and what did they experience (1-2)? What did they proclaim, and why is their testimony reliable? Who do they refer to as “the word of life,” and why?</w:t>
      </w:r>
    </w:p>
    <w:p w14:paraId="6B30D991" w14:textId="77777777" w:rsidR="003E2849" w:rsidRPr="003E2849" w:rsidRDefault="003E2849" w:rsidP="003E284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</w:p>
    <w:p w14:paraId="4C1786F6" w14:textId="77777777" w:rsidR="003E2849" w:rsidRPr="003E2849" w:rsidRDefault="003E2849" w:rsidP="003E2849">
      <w:pPr>
        <w:spacing w:after="0" w:line="240" w:lineRule="auto"/>
        <w:ind w:hanging="432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r w:rsidRPr="003E2849">
        <w:rPr>
          <w:rFonts w:ascii="Calibri" w:eastAsia="Times New Roman" w:hAnsi="Calibri" w:cs="Calibri"/>
          <w:color w:val="000000"/>
          <w:sz w:val="24"/>
          <w:szCs w:val="24"/>
          <w:lang w:bidi="hi-IN"/>
        </w:rPr>
        <w:t>2.</w:t>
      </w:r>
      <w:r w:rsidRPr="003E2849">
        <w:rPr>
          <w:rFonts w:ascii="Calibri" w:eastAsia="Times New Roman" w:hAnsi="Calibri" w:cs="Calibri"/>
          <w:color w:val="000000"/>
          <w:sz w:val="24"/>
          <w:szCs w:val="24"/>
          <w:lang w:bidi="hi-IN"/>
        </w:rPr>
        <w:tab/>
        <w:t xml:space="preserve"> For what purpose did they testify (3-4)? What does it mean to “have fellowship with us”? What makes this fellowship distinctive?</w:t>
      </w:r>
    </w:p>
    <w:p w14:paraId="3DA16BCD" w14:textId="77777777" w:rsidR="003E2849" w:rsidRPr="003E2849" w:rsidRDefault="003E2849" w:rsidP="003E284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</w:p>
    <w:p w14:paraId="74B1688B" w14:textId="77777777" w:rsidR="003E2849" w:rsidRPr="003E2849" w:rsidRDefault="003E2849" w:rsidP="003E2849">
      <w:pPr>
        <w:spacing w:after="0" w:line="240" w:lineRule="auto"/>
        <w:ind w:hanging="432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r w:rsidRPr="003E2849">
        <w:rPr>
          <w:rFonts w:ascii="Calibri" w:eastAsia="Times New Roman" w:hAnsi="Calibri" w:cs="Calibri"/>
          <w:color w:val="000000"/>
          <w:sz w:val="24"/>
          <w:szCs w:val="24"/>
          <w:lang w:bidi="hi-IN"/>
        </w:rPr>
        <w:t>3.</w:t>
      </w:r>
      <w:r w:rsidRPr="003E2849">
        <w:rPr>
          <w:rFonts w:ascii="Calibri" w:eastAsia="Times New Roman" w:hAnsi="Calibri" w:cs="Calibri"/>
          <w:color w:val="000000"/>
          <w:sz w:val="24"/>
          <w:szCs w:val="24"/>
          <w:lang w:bidi="hi-IN"/>
        </w:rPr>
        <w:tab/>
        <w:t xml:space="preserve"> What is their message (5)? What can you learn about God? Who has a genuine fellowship with God (6-7)?</w:t>
      </w:r>
    </w:p>
    <w:p w14:paraId="55048ADD" w14:textId="77777777" w:rsidR="003E2849" w:rsidRPr="003E2849" w:rsidRDefault="003E2849" w:rsidP="003E284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</w:p>
    <w:p w14:paraId="2A502F8E" w14:textId="77777777" w:rsidR="003E2849" w:rsidRPr="003E2849" w:rsidRDefault="003E2849" w:rsidP="003E2849">
      <w:pPr>
        <w:spacing w:after="0" w:line="240" w:lineRule="auto"/>
        <w:ind w:hanging="432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r w:rsidRPr="003E2849">
        <w:rPr>
          <w:rFonts w:ascii="Calibri" w:eastAsia="Times New Roman" w:hAnsi="Calibri" w:cs="Calibri"/>
          <w:color w:val="000000"/>
          <w:sz w:val="24"/>
          <w:szCs w:val="24"/>
          <w:lang w:bidi="hi-IN"/>
        </w:rPr>
        <w:t>4.</w:t>
      </w:r>
      <w:r w:rsidRPr="003E2849">
        <w:rPr>
          <w:rFonts w:ascii="Calibri" w:eastAsia="Times New Roman" w:hAnsi="Calibri" w:cs="Calibri"/>
          <w:color w:val="000000"/>
          <w:sz w:val="24"/>
          <w:szCs w:val="24"/>
          <w:lang w:bidi="hi-IN"/>
        </w:rPr>
        <w:tab/>
        <w:t xml:space="preserve"> What enables us to have fellowship with God and one another? How is the message of God related to this fellowship?</w:t>
      </w:r>
    </w:p>
    <w:p w14:paraId="613D2A4F" w14:textId="77777777" w:rsidR="003E2849" w:rsidRPr="003E2849" w:rsidRDefault="003E2849" w:rsidP="003E284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</w:p>
    <w:p w14:paraId="028CFCBC" w14:textId="77777777" w:rsidR="003E2849" w:rsidRPr="003E2849" w:rsidRDefault="003E2849" w:rsidP="003E2849">
      <w:pPr>
        <w:spacing w:after="0" w:line="240" w:lineRule="auto"/>
        <w:ind w:hanging="432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r w:rsidRPr="003E2849">
        <w:rPr>
          <w:rFonts w:ascii="Calibri" w:eastAsia="Times New Roman" w:hAnsi="Calibri" w:cs="Calibri"/>
          <w:color w:val="000000"/>
          <w:sz w:val="24"/>
          <w:szCs w:val="24"/>
          <w:lang w:bidi="hi-IN"/>
        </w:rPr>
        <w:t>5.</w:t>
      </w:r>
      <w:r w:rsidRPr="003E2849">
        <w:rPr>
          <w:rFonts w:ascii="Calibri" w:eastAsia="Times New Roman" w:hAnsi="Calibri" w:cs="Calibri"/>
          <w:color w:val="000000"/>
          <w:sz w:val="24"/>
          <w:szCs w:val="24"/>
          <w:lang w:bidi="hi-IN"/>
        </w:rPr>
        <w:tab/>
        <w:t xml:space="preserve"> What claims about sin are refuted and why (8-10)? Why is it so important to confess our sins in Christian fellowship? What promise is given?</w:t>
      </w:r>
    </w:p>
    <w:p w14:paraId="6B74293D" w14:textId="77777777" w:rsidR="00372D1E" w:rsidRDefault="00372D1E"/>
    <w:sectPr w:rsidR="00372D1E" w:rsidSect="006B2B9F">
      <w:pgSz w:w="11906" w:h="16838"/>
      <w:pgMar w:top="1440" w:right="1440" w:bottom="1440" w:left="1440" w:header="720" w:footer="720" w:gutter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drawingGridHorizontalSpacing w:val="120"/>
  <w:displayHorizontalDrawingGridEvery w:val="2"/>
  <w:displayVerticalDrawingGridEvery w:val="2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K1tDQwNDa3NDcwMzBR0lEKTi0uzszPAykwrAUALXYUviwAAAA="/>
  </w:docVars>
  <w:rsids>
    <w:rsidRoot w:val="003E2849"/>
    <w:rsid w:val="00372D1E"/>
    <w:rsid w:val="003E2849"/>
    <w:rsid w:val="0049260D"/>
    <w:rsid w:val="005324F2"/>
    <w:rsid w:val="006B2B9F"/>
    <w:rsid w:val="00AF0407"/>
    <w:rsid w:val="00C1220B"/>
    <w:rsid w:val="00D370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F19DCF"/>
  <w15:chartTrackingRefBased/>
  <w15:docId w15:val="{6A3FBA34-0C89-4DC1-BFFB-13BE520470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3E284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bidi="hi-IN"/>
    </w:rPr>
  </w:style>
  <w:style w:type="character" w:customStyle="1" w:styleId="apple-tab-span">
    <w:name w:val="apple-tab-span"/>
    <w:basedOn w:val="DefaultParagraphFont"/>
    <w:rsid w:val="003E284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4356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8</Words>
  <Characters>619</Characters>
  <Application>Microsoft Office Word</Application>
  <DocSecurity>0</DocSecurity>
  <Lines>5</Lines>
  <Paragraphs>1</Paragraphs>
  <ScaleCrop>false</ScaleCrop>
  <Company/>
  <LinksUpToDate>false</LinksUpToDate>
  <CharactersWithSpaces>7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esa Hwangbo</dc:creator>
  <cp:keywords/>
  <dc:description/>
  <cp:lastModifiedBy>Teresa Hwangbo</cp:lastModifiedBy>
  <cp:revision>1</cp:revision>
  <dcterms:created xsi:type="dcterms:W3CDTF">2020-08-22T19:43:00Z</dcterms:created>
  <dcterms:modified xsi:type="dcterms:W3CDTF">2020-08-22T20:06:00Z</dcterms:modified>
</cp:coreProperties>
</file>